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2C162BE6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 xml:space="preserve">Fill the following </w:t>
      </w:r>
      <w:r w:rsidR="00BC0F06">
        <w:rPr>
          <w:rFonts w:ascii="Trebuchet MS" w:eastAsia="Trebuchet MS" w:hAnsi="Trebuchet MS" w:cs="Trebuchet MS"/>
          <w:b/>
          <w:sz w:val="28"/>
          <w:szCs w:val="28"/>
        </w:rPr>
        <w:t>Document!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401E7D9B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  <w:r w:rsidR="00BC0F06">
        <w:rPr>
          <w:rFonts w:ascii="Muli" w:eastAsia="Muli" w:hAnsi="Muli" w:cs="Muli"/>
          <w:sz w:val="24"/>
          <w:szCs w:val="24"/>
        </w:rPr>
        <w:t xml:space="preserve"> - Answer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3AED5F92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  <w:r w:rsidR="00BC0F06">
        <w:rPr>
          <w:rFonts w:ascii="Muli" w:eastAsia="Muli" w:hAnsi="Muli" w:cs="Muli"/>
          <w:sz w:val="24"/>
          <w:szCs w:val="24"/>
        </w:rPr>
        <w:t xml:space="preserve"> - Answer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55FABD46" w:rsidR="00173A24" w:rsidRPr="00BC0F06" w:rsidRDefault="009526BB" w:rsidP="00BC0F06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C0F06">
        <w:rPr>
          <w:rFonts w:ascii="Muli" w:eastAsia="Muli" w:hAnsi="Muli" w:cs="Muli"/>
          <w:sz w:val="24"/>
          <w:szCs w:val="24"/>
        </w:rPr>
        <w:t>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3945F8D" w14:textId="2B898242" w:rsidR="00BC0F06" w:rsidRPr="00BC0F06" w:rsidRDefault="009526BB" w:rsidP="00BC0F0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C0F06">
        <w:rPr>
          <w:rFonts w:ascii="Muli" w:eastAsia="Muli" w:hAnsi="Muli" w:cs="Muli"/>
          <w:sz w:val="24"/>
          <w:szCs w:val="24"/>
          <w:u w:val="single"/>
        </w:rPr>
        <w:t>Answer:</w:t>
      </w:r>
      <w:r w:rsidR="00BC0F06">
        <w:rPr>
          <w:rFonts w:ascii="Muli" w:eastAsia="Muli" w:hAnsi="Muli" w:cs="Muli"/>
          <w:sz w:val="24"/>
          <w:szCs w:val="24"/>
        </w:rPr>
        <w:t xml:space="preserve">     1. </w:t>
      </w:r>
      <w:r w:rsidR="00BC0F06" w:rsidRPr="00BC0F06">
        <w:rPr>
          <w:rFonts w:ascii="Muli" w:eastAsia="Muli" w:hAnsi="Muli" w:cs="Muli"/>
          <w:sz w:val="24"/>
          <w:szCs w:val="24"/>
        </w:rPr>
        <w:t>The DIV tag is used to divide 1 section of code into several parts.</w:t>
      </w:r>
    </w:p>
    <w:p w14:paraId="2E227166" w14:textId="0F2FF1EA" w:rsidR="00BC0F06" w:rsidRPr="00BC0F06" w:rsidRDefault="00BC0F06" w:rsidP="00BC0F06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C0F06">
        <w:rPr>
          <w:rFonts w:ascii="Muli" w:eastAsia="Muli" w:hAnsi="Muli" w:cs="Muli"/>
          <w:sz w:val="24"/>
          <w:szCs w:val="24"/>
        </w:rPr>
        <w:t xml:space="preserve">The DIV tag is also used to keep the code separate the different code, by giving it a different class name. </w:t>
      </w:r>
    </w:p>
    <w:p w14:paraId="00000019" w14:textId="7A653356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372EF0A" w:rsidR="00173A24" w:rsidRPr="00BC0F0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C0F0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C0F06" w:rsidRPr="00BC0F06">
        <w:rPr>
          <w:rFonts w:ascii="Muli" w:eastAsia="Muli" w:hAnsi="Muli" w:cs="Muli"/>
          <w:sz w:val="24"/>
          <w:szCs w:val="24"/>
        </w:rPr>
        <w:t>Relative Positioning – Items get positioned relative to its normal position</w:t>
      </w:r>
    </w:p>
    <w:p w14:paraId="7B4932C3" w14:textId="4878F093" w:rsidR="00BC0F06" w:rsidRPr="00BC0F06" w:rsidRDefault="00BC0F0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</w:t>
      </w:r>
      <w:r w:rsidRPr="00BC0F06">
        <w:rPr>
          <w:rFonts w:ascii="Muli" w:eastAsia="Muli" w:hAnsi="Muli" w:cs="Muli"/>
          <w:sz w:val="24"/>
          <w:szCs w:val="24"/>
        </w:rPr>
        <w:t xml:space="preserve">Absolute Positioning – Items get positioned relative to the nearest position ancestor. 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FE8450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BC0F06">
        <w:rPr>
          <w:rFonts w:ascii="Muli" w:eastAsia="Muli" w:hAnsi="Muli" w:cs="Muli"/>
          <w:sz w:val="24"/>
          <w:szCs w:val="24"/>
        </w:rPr>
        <w:t>:</w:t>
      </w:r>
      <w:r w:rsidR="00BC0F06" w:rsidRPr="00BC0F06">
        <w:rPr>
          <w:rFonts w:ascii="Muli" w:eastAsia="Muli" w:hAnsi="Muli" w:cs="Muli"/>
          <w:sz w:val="24"/>
          <w:szCs w:val="24"/>
        </w:rPr>
        <w:t xml:space="preserve"> Opacity is the effect of setting something how transparent the object can be.</w:t>
      </w:r>
    </w:p>
    <w:p w14:paraId="3CADD71E" w14:textId="13601C43" w:rsidR="00164382" w:rsidRDefault="0016438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0 = Invisible</w:t>
      </w:r>
    </w:p>
    <w:p w14:paraId="58D1ABFF" w14:textId="613FECDD" w:rsidR="00164382" w:rsidRDefault="0016438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 = Not Transparent</w:t>
      </w:r>
    </w:p>
    <w:p w14:paraId="1C7811BD" w14:textId="41C1076C" w:rsidR="00164382" w:rsidRDefault="0016438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0.5 = 50% transparent </w:t>
      </w:r>
    </w:p>
    <w:p w14:paraId="00000030" w14:textId="14BDBAE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DB8CDD8" w14:textId="77777777" w:rsidR="00BC0F06" w:rsidRDefault="00BC0F0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F12C9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64382">
        <w:rPr>
          <w:rFonts w:ascii="Muli" w:eastAsia="Muli" w:hAnsi="Muli" w:cs="Muli"/>
          <w:sz w:val="24"/>
          <w:szCs w:val="24"/>
          <w:u w:val="single"/>
        </w:rPr>
        <w:t xml:space="preserve"> JSX, HTML &amp; JavaScript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A0EF2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64382">
        <w:rPr>
          <w:rFonts w:ascii="Muli" w:eastAsia="Muli" w:hAnsi="Muli" w:cs="Muli"/>
          <w:sz w:val="24"/>
          <w:szCs w:val="24"/>
          <w:u w:val="single"/>
        </w:rPr>
        <w:t xml:space="preserve"> 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1CE7B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64382">
        <w:rPr>
          <w:rFonts w:ascii="Muli" w:eastAsia="Muli" w:hAnsi="Muli" w:cs="Muli"/>
          <w:sz w:val="24"/>
          <w:szCs w:val="24"/>
          <w:u w:val="single"/>
        </w:rPr>
        <w:t xml:space="preserve"> 1. Download the editor on mobile </w:t>
      </w:r>
    </w:p>
    <w:p w14:paraId="195CDBAB" w14:textId="19321310" w:rsidR="00164382" w:rsidRDefault="0016438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Login your account</w:t>
      </w:r>
    </w:p>
    <w:p w14:paraId="6A07045E" w14:textId="77777777" w:rsidR="00164382" w:rsidRDefault="00164382" w:rsidP="0016438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. Scan the QR code or the link and </w:t>
      </w:r>
      <w:r>
        <w:rPr>
          <w:rFonts w:ascii="Muli" w:eastAsia="Muli" w:hAnsi="Muli" w:cs="Muli"/>
          <w:sz w:val="24"/>
          <w:szCs w:val="24"/>
          <w:u w:val="single"/>
        </w:rPr>
        <w:t>run the app designed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AC88E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64382">
        <w:rPr>
          <w:rFonts w:ascii="Muli" w:eastAsia="Muli" w:hAnsi="Muli" w:cs="Muli"/>
          <w:sz w:val="24"/>
          <w:szCs w:val="24"/>
          <w:u w:val="single"/>
        </w:rPr>
        <w:t xml:space="preserve">Render function is used to display output on the display screen.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1B86AB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64382">
        <w:rPr>
          <w:rFonts w:ascii="Muli" w:eastAsia="Muli" w:hAnsi="Muli" w:cs="Muli"/>
          <w:sz w:val="24"/>
          <w:szCs w:val="24"/>
          <w:u w:val="single"/>
        </w:rPr>
        <w:t xml:space="preserve"> Render function will display output, and the Return function will return the output back. (Return function can only return one component at a time)</w:t>
      </w:r>
    </w:p>
    <w:p w14:paraId="0000005A" w14:textId="7D7FD89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CA4A7D8" w14:textId="77777777" w:rsidR="00164382" w:rsidRDefault="0016438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BC12C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64382">
        <w:rPr>
          <w:rFonts w:ascii="Muli" w:eastAsia="Muli" w:hAnsi="Muli" w:cs="Muli"/>
          <w:sz w:val="24"/>
          <w:szCs w:val="24"/>
          <w:u w:val="single"/>
        </w:rPr>
        <w:t xml:space="preserve"> 1. View</w:t>
      </w:r>
    </w:p>
    <w:p w14:paraId="4014B168" w14:textId="26AEF8DC" w:rsidR="00164382" w:rsidRDefault="0016438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stylesheet</w:t>
      </w:r>
    </w:p>
    <w:p w14:paraId="41540617" w14:textId="41D8FC40" w:rsidR="00164382" w:rsidRDefault="0016438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. Text </w:t>
      </w:r>
    </w:p>
    <w:p w14:paraId="3C52081B" w14:textId="1F43D912" w:rsidR="00164382" w:rsidRDefault="0016438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4. Button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7170C"/>
    <w:multiLevelType w:val="hybridMultilevel"/>
    <w:tmpl w:val="F016205C"/>
    <w:lvl w:ilvl="0" w:tplc="F8C40AF6">
      <w:start w:val="2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1E70BCF"/>
    <w:multiLevelType w:val="hybridMultilevel"/>
    <w:tmpl w:val="BE647EFC"/>
    <w:lvl w:ilvl="0" w:tplc="B152204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8482818"/>
    <w:multiLevelType w:val="hybridMultilevel"/>
    <w:tmpl w:val="AC2490D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1567612">
    <w:abstractNumId w:val="3"/>
  </w:num>
  <w:num w:numId="2" w16cid:durableId="1574050002">
    <w:abstractNumId w:val="1"/>
  </w:num>
  <w:num w:numId="3" w16cid:durableId="1985968401">
    <w:abstractNumId w:val="4"/>
  </w:num>
  <w:num w:numId="4" w16cid:durableId="569586212">
    <w:abstractNumId w:val="2"/>
  </w:num>
  <w:num w:numId="5" w16cid:durableId="2254555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64382"/>
    <w:rsid w:val="00173A24"/>
    <w:rsid w:val="009526BB"/>
    <w:rsid w:val="00BC0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C0F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90</Words>
  <Characters>165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vi Patel</cp:lastModifiedBy>
  <cp:revision>3</cp:revision>
  <dcterms:created xsi:type="dcterms:W3CDTF">2021-01-06T05:46:00Z</dcterms:created>
  <dcterms:modified xsi:type="dcterms:W3CDTF">2023-03-04T07:21:00Z</dcterms:modified>
</cp:coreProperties>
</file>